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7C50CF" w14:textId="77777777" w:rsidR="001451EB" w:rsidRPr="00D2683E" w:rsidRDefault="007E4241" w:rsidP="00D120D5">
      <w:pPr>
        <w:spacing w:after="0"/>
        <w:jc w:val="right"/>
        <w:rPr>
          <w:rFonts w:cstheme="minorHAnsi"/>
          <w:b/>
          <w:color w:val="767171" w:themeColor="background2" w:themeShade="80"/>
          <w:sz w:val="24"/>
          <w:szCs w:val="24"/>
          <w:lang w:val="en-US"/>
        </w:rPr>
      </w:pPr>
      <w:r w:rsidRPr="00D2683E">
        <w:rPr>
          <w:rFonts w:cstheme="minorHAnsi"/>
          <w:b/>
          <w:color w:val="767171" w:themeColor="background2" w:themeShade="80"/>
          <w:sz w:val="24"/>
          <w:szCs w:val="24"/>
          <w:lang w:val="en-US"/>
        </w:rPr>
        <w:t>January 3</w:t>
      </w:r>
      <w:r w:rsidR="001451EB" w:rsidRPr="00D2683E">
        <w:rPr>
          <w:rFonts w:cstheme="minorHAnsi"/>
          <w:b/>
          <w:color w:val="767171" w:themeColor="background2" w:themeShade="80"/>
          <w:sz w:val="24"/>
          <w:szCs w:val="24"/>
          <w:lang w:val="en-US"/>
        </w:rPr>
        <w:t>, 2016</w:t>
      </w:r>
    </w:p>
    <w:p w14:paraId="6834DF00" w14:textId="77777777" w:rsidR="001451EB" w:rsidRPr="00D2683E" w:rsidRDefault="001451EB" w:rsidP="00D120D5">
      <w:pPr>
        <w:spacing w:after="0"/>
        <w:jc w:val="right"/>
        <w:rPr>
          <w:rFonts w:cstheme="minorHAnsi"/>
          <w:b/>
          <w:color w:val="767171" w:themeColor="background2" w:themeShade="80"/>
          <w:sz w:val="24"/>
          <w:szCs w:val="24"/>
          <w:lang w:val="en-US"/>
        </w:rPr>
      </w:pPr>
      <w:r w:rsidRPr="00D2683E">
        <w:rPr>
          <w:rFonts w:cstheme="minorHAnsi"/>
          <w:b/>
          <w:color w:val="767171" w:themeColor="background2" w:themeShade="80"/>
          <w:sz w:val="24"/>
          <w:szCs w:val="24"/>
          <w:lang w:val="en-US"/>
        </w:rPr>
        <w:t xml:space="preserve">Meeting: Nascenia – Alta Perspectiva </w:t>
      </w:r>
    </w:p>
    <w:p w14:paraId="2A47B4D0" w14:textId="70676D54" w:rsidR="001E59E3" w:rsidRDefault="001E59E3" w:rsidP="001E59E3">
      <w:pPr>
        <w:pStyle w:val="Prrafodelista"/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szCs w:val="24"/>
          <w:lang w:eastAsia="es-CO"/>
        </w:rPr>
      </w:pPr>
    </w:p>
    <w:p w14:paraId="6E8A7C02" w14:textId="26214D7C" w:rsidR="0088507D" w:rsidRDefault="0088507D" w:rsidP="001E59E3">
      <w:pPr>
        <w:pStyle w:val="Prrafodelista"/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szCs w:val="24"/>
          <w:lang w:eastAsia="es-CO"/>
        </w:rPr>
      </w:pPr>
      <w:r>
        <w:rPr>
          <w:rFonts w:eastAsia="Times New Roman" w:cstheme="minorHAnsi"/>
          <w:b/>
          <w:color w:val="222222"/>
          <w:sz w:val="24"/>
          <w:szCs w:val="24"/>
          <w:lang w:eastAsia="es-CO"/>
        </w:rPr>
        <w:t>I write some changes about the new updates here, and I attached some images and file in Illustrator, son you can see in parenthesi</w:t>
      </w:r>
      <w:r w:rsidR="002A0F67">
        <w:rPr>
          <w:rFonts w:eastAsia="Times New Roman" w:cstheme="minorHAnsi"/>
          <w:b/>
          <w:color w:val="222222"/>
          <w:sz w:val="24"/>
          <w:szCs w:val="24"/>
          <w:lang w:eastAsia="es-CO"/>
        </w:rPr>
        <w:t>s () the letter in english to gi</w:t>
      </w:r>
      <w:r>
        <w:rPr>
          <w:rFonts w:eastAsia="Times New Roman" w:cstheme="minorHAnsi"/>
          <w:b/>
          <w:color w:val="222222"/>
          <w:sz w:val="24"/>
          <w:szCs w:val="24"/>
          <w:lang w:eastAsia="es-CO"/>
        </w:rPr>
        <w:t xml:space="preserve">ve a meaning of the word and of the functionalitie in each page. </w:t>
      </w:r>
    </w:p>
    <w:p w14:paraId="51C43F01" w14:textId="77777777" w:rsidR="0088507D" w:rsidRDefault="0088507D" w:rsidP="001E59E3">
      <w:pPr>
        <w:pStyle w:val="Prrafodelista"/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szCs w:val="24"/>
          <w:lang w:eastAsia="es-CO"/>
        </w:rPr>
      </w:pPr>
    </w:p>
    <w:p w14:paraId="46D442E8" w14:textId="5817A036" w:rsidR="0088507D" w:rsidRDefault="0088507D" w:rsidP="001E59E3">
      <w:pPr>
        <w:pStyle w:val="Prrafodelista"/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szCs w:val="24"/>
          <w:lang w:eastAsia="es-CO"/>
        </w:rPr>
      </w:pPr>
      <w:r>
        <w:rPr>
          <w:rFonts w:eastAsia="Times New Roman" w:cstheme="minorHAnsi"/>
          <w:b/>
          <w:color w:val="222222"/>
          <w:sz w:val="24"/>
          <w:szCs w:val="24"/>
          <w:lang w:eastAsia="es-CO"/>
        </w:rPr>
        <w:t>HOME PAGE</w:t>
      </w:r>
    </w:p>
    <w:p w14:paraId="6F71FAA9" w14:textId="02785214" w:rsidR="00EC1B38" w:rsidRPr="0088507D" w:rsidRDefault="00925554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>
        <w:rPr>
          <w:rFonts w:eastAsia="Times New Roman" w:cstheme="minorHAnsi"/>
          <w:b/>
          <w:sz w:val="24"/>
          <w:szCs w:val="24"/>
          <w:lang w:eastAsia="es-CO"/>
        </w:rPr>
        <w:t>T</w:t>
      </w:r>
      <w:r w:rsidR="00EC1B38" w:rsidRPr="0088507D">
        <w:rPr>
          <w:rFonts w:eastAsia="Times New Roman" w:cstheme="minorHAnsi"/>
          <w:b/>
          <w:sz w:val="24"/>
          <w:szCs w:val="24"/>
          <w:lang w:eastAsia="es-CO"/>
        </w:rPr>
        <w:t>he interrogation signal is shown double in questions details, so we can put that on the text field by default</w:t>
      </w:r>
      <w:r w:rsidR="002A0F67">
        <w:rPr>
          <w:rFonts w:eastAsia="Times New Roman" w:cstheme="minorHAnsi"/>
          <w:b/>
          <w:sz w:val="24"/>
          <w:szCs w:val="24"/>
          <w:lang w:eastAsia="es-CO"/>
        </w:rPr>
        <w:t xml:space="preserve"> when the user clickson the text field. </w:t>
      </w:r>
      <w:r w:rsidR="0088507D">
        <w:rPr>
          <w:rFonts w:eastAsia="Times New Roman" w:cstheme="minorHAnsi"/>
          <w:b/>
          <w:sz w:val="24"/>
          <w:szCs w:val="24"/>
          <w:lang w:eastAsia="es-CO"/>
        </w:rPr>
        <w:t xml:space="preserve"> </w:t>
      </w:r>
      <w:r w:rsidR="002A0F67">
        <w:rPr>
          <w:rFonts w:eastAsia="Times New Roman" w:cstheme="minorHAnsi"/>
          <w:b/>
          <w:color w:val="FF0000"/>
          <w:sz w:val="24"/>
          <w:szCs w:val="24"/>
          <w:lang w:eastAsia="es-CO"/>
        </w:rPr>
        <w:t>¿</w:t>
      </w:r>
      <w:r w:rsidR="0088507D" w:rsidRPr="0088507D">
        <w:rPr>
          <w:rFonts w:eastAsia="Times New Roman" w:cstheme="minorHAnsi"/>
          <w:b/>
          <w:color w:val="FF0000"/>
          <w:sz w:val="24"/>
          <w:szCs w:val="24"/>
          <w:lang w:eastAsia="es-CO"/>
        </w:rPr>
        <w:t>?</w:t>
      </w:r>
    </w:p>
    <w:p w14:paraId="79F789F7" w14:textId="2640178A" w:rsidR="00C1482A" w:rsidRPr="0088507D" w:rsidRDefault="00C1482A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For the questions that doesn`t have any answers show the option of Answer (bottom). Also show option of likes, views, comments and (…). So this change when there </w:t>
      </w:r>
      <w:r w:rsidR="008B7F0B"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is 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>a</w:t>
      </w:r>
      <w:r w:rsidR="008B7F0B" w:rsidRPr="0088507D">
        <w:rPr>
          <w:rFonts w:eastAsia="Times New Roman" w:cstheme="minorHAnsi"/>
          <w:b/>
          <w:sz w:val="24"/>
          <w:szCs w:val="24"/>
          <w:lang w:eastAsia="es-CO"/>
        </w:rPr>
        <w:t>n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 answer. </w:t>
      </w:r>
      <w:r w:rsidR="00925554">
        <w:rPr>
          <w:rFonts w:eastAsia="Times New Roman" w:cstheme="minorHAnsi"/>
          <w:b/>
          <w:sz w:val="24"/>
          <w:szCs w:val="24"/>
          <w:lang w:eastAsia="es-CO"/>
        </w:rPr>
        <w:t xml:space="preserve"> </w:t>
      </w:r>
    </w:p>
    <w:p w14:paraId="3E2DD9E0" w14:textId="03D3C514" w:rsidR="00E94829" w:rsidRPr="0088507D" w:rsidRDefault="008B7F0B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>Functionalities of</w:t>
      </w:r>
      <w:r w:rsidR="00E94829"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  (…) 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>also to questions wiht answers</w:t>
      </w:r>
      <w:r w:rsidR="00CD6ECF" w:rsidRPr="0088507D">
        <w:rPr>
          <w:rFonts w:eastAsia="Times New Roman" w:cstheme="minorHAnsi"/>
          <w:b/>
          <w:sz w:val="24"/>
          <w:szCs w:val="24"/>
          <w:lang w:eastAsia="es-CO"/>
        </w:rPr>
        <w:t>.</w:t>
      </w:r>
      <w:r w:rsidR="00E806BD"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 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>(Save, Edit, Thank and Report). Functionalities of share in social networks</w:t>
      </w:r>
      <w:r w:rsidR="0051041D">
        <w:rPr>
          <w:rFonts w:eastAsia="Times New Roman" w:cstheme="minorHAnsi"/>
          <w:b/>
          <w:sz w:val="24"/>
          <w:szCs w:val="24"/>
          <w:lang w:eastAsia="es-CO"/>
        </w:rPr>
        <w:t xml:space="preserve">. </w:t>
      </w:r>
    </w:p>
    <w:p w14:paraId="250C6E25" w14:textId="6E3C4FBA" w:rsidR="00E94829" w:rsidRPr="0088507D" w:rsidRDefault="008B7F0B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>Show pop-up when user clicks on the box of the question. T</w:t>
      </w:r>
      <w:r w:rsidR="0051041D">
        <w:rPr>
          <w:rFonts w:eastAsia="Times New Roman" w:cstheme="minorHAnsi"/>
          <w:b/>
          <w:sz w:val="24"/>
          <w:szCs w:val="24"/>
          <w:lang w:eastAsia="es-CO"/>
        </w:rPr>
        <w:t xml:space="preserve">he best answer (the more likes). </w:t>
      </w:r>
    </w:p>
    <w:p w14:paraId="437A6716" w14:textId="64C5EFAC" w:rsidR="00E94829" w:rsidRPr="0088507D" w:rsidRDefault="008B7F0B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>Show pop-up when the user clicks on a questions that doesn`t have any answer. The pop-up to answer the question.</w:t>
      </w:r>
    </w:p>
    <w:p w14:paraId="78305BD9" w14:textId="47E7CFDD" w:rsidR="00CD6ECF" w:rsidRPr="0088507D" w:rsidRDefault="008B7F0B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>Follow user in answers.</w:t>
      </w:r>
    </w:p>
    <w:p w14:paraId="385CF0BD" w14:textId="694338AC" w:rsidR="00BB2A02" w:rsidRPr="0088507D" w:rsidRDefault="008B7F0B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>Function of Annonymously</w:t>
      </w:r>
    </w:p>
    <w:p w14:paraId="0A44F0FB" w14:textId="5F98DE7E" w:rsidR="00BB2A02" w:rsidRPr="0088507D" w:rsidRDefault="00E1479D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>Show the text filed when the user is scrollin</w:t>
      </w:r>
      <w:r w:rsidR="00390468">
        <w:rPr>
          <w:rFonts w:eastAsia="Times New Roman" w:cstheme="minorHAnsi"/>
          <w:b/>
          <w:sz w:val="24"/>
          <w:szCs w:val="24"/>
          <w:lang w:eastAsia="es-CO"/>
        </w:rPr>
        <w:t>g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 down and also when </w:t>
      </w:r>
      <w:r w:rsidR="00390468">
        <w:rPr>
          <w:rFonts w:eastAsia="Times New Roman" w:cstheme="minorHAnsi"/>
          <w:b/>
          <w:sz w:val="24"/>
          <w:szCs w:val="24"/>
          <w:lang w:eastAsia="es-CO"/>
        </w:rPr>
        <w:t xml:space="preserve">while 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is clicking in the text field. </w:t>
      </w:r>
    </w:p>
    <w:p w14:paraId="59739FD9" w14:textId="3C8CA557" w:rsidR="00BB2A02" w:rsidRPr="0088507D" w:rsidRDefault="00E1479D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>Top questions, top topics, top users and categ</w:t>
      </w:r>
      <w:r w:rsidR="00390468">
        <w:rPr>
          <w:rFonts w:eastAsia="Times New Roman" w:cstheme="minorHAnsi"/>
          <w:b/>
          <w:sz w:val="24"/>
          <w:szCs w:val="24"/>
          <w:lang w:eastAsia="es-CO"/>
        </w:rPr>
        <w:t>ories fixed w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hen the user is scrolling down. </w:t>
      </w:r>
    </w:p>
    <w:p w14:paraId="7E65A93A" w14:textId="18433FE4" w:rsidR="00E806BD" w:rsidRPr="0088507D" w:rsidRDefault="00E1479D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The same function of the logo for social networks. </w:t>
      </w:r>
      <w:bookmarkStart w:id="0" w:name="_GoBack"/>
      <w:bookmarkEnd w:id="0"/>
    </w:p>
    <w:p w14:paraId="2BCBE20B" w14:textId="1ACB8D01" w:rsidR="00E806BD" w:rsidRPr="0088507D" w:rsidRDefault="00E1479D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Open the questions in other page of the navegator. </w:t>
      </w:r>
    </w:p>
    <w:p w14:paraId="075E54BB" w14:textId="5BCA1AAA" w:rsidR="005F01FD" w:rsidRDefault="0051041D" w:rsidP="0088507D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>
        <w:rPr>
          <w:rFonts w:eastAsia="Times New Roman" w:cstheme="minorHAnsi"/>
          <w:b/>
          <w:sz w:val="24"/>
          <w:szCs w:val="24"/>
          <w:lang w:eastAsia="es-CO"/>
        </w:rPr>
        <w:t>Give functionality</w:t>
      </w:r>
      <w:r w:rsidR="00E1479D"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 of categori</w:t>
      </w:r>
      <w:r>
        <w:rPr>
          <w:rFonts w:eastAsia="Times New Roman" w:cstheme="minorHAnsi"/>
          <w:b/>
          <w:sz w:val="24"/>
          <w:szCs w:val="24"/>
          <w:lang w:eastAsia="es-CO"/>
        </w:rPr>
        <w:t xml:space="preserve">es, topcis, level in the box of the question. </w:t>
      </w:r>
    </w:p>
    <w:p w14:paraId="230A6DA9" w14:textId="77777777" w:rsidR="00390468" w:rsidRPr="0088507D" w:rsidRDefault="00390468" w:rsidP="00390468">
      <w:pPr>
        <w:pStyle w:val="Prrafodelista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s-CO"/>
        </w:rPr>
      </w:pP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Open the questions </w:t>
      </w:r>
      <w:r>
        <w:rPr>
          <w:rFonts w:eastAsia="Times New Roman" w:cstheme="minorHAnsi"/>
          <w:b/>
          <w:sz w:val="24"/>
          <w:szCs w:val="24"/>
          <w:lang w:eastAsia="es-CO"/>
        </w:rPr>
        <w:t xml:space="preserve">of the home, category, topics page </w:t>
      </w:r>
      <w:r w:rsidRPr="0088507D">
        <w:rPr>
          <w:rFonts w:eastAsia="Times New Roman" w:cstheme="minorHAnsi"/>
          <w:b/>
          <w:sz w:val="24"/>
          <w:szCs w:val="24"/>
          <w:lang w:eastAsia="es-CO"/>
        </w:rPr>
        <w:t xml:space="preserve">in other page of the navegator. </w:t>
      </w:r>
    </w:p>
    <w:p w14:paraId="5C28C495" w14:textId="77777777" w:rsidR="00390468" w:rsidRPr="0088507D" w:rsidRDefault="00390468" w:rsidP="00390468">
      <w:pPr>
        <w:pStyle w:val="Prrafodelista"/>
        <w:shd w:val="clear" w:color="auto" w:fill="FFFFFF"/>
        <w:spacing w:after="0" w:line="240" w:lineRule="auto"/>
        <w:ind w:left="1080"/>
        <w:rPr>
          <w:rFonts w:eastAsia="Times New Roman" w:cstheme="minorHAnsi"/>
          <w:b/>
          <w:sz w:val="24"/>
          <w:szCs w:val="24"/>
          <w:lang w:eastAsia="es-CO"/>
        </w:rPr>
      </w:pPr>
    </w:p>
    <w:p w14:paraId="483E49D3" w14:textId="77777777" w:rsidR="005B1EBC" w:rsidRDefault="005B1EBC" w:rsidP="005B1EB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s-CO"/>
        </w:rPr>
      </w:pPr>
    </w:p>
    <w:p w14:paraId="1D6A20F8" w14:textId="373A421B" w:rsidR="0088507D" w:rsidRDefault="0088507D" w:rsidP="005B1EB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s-CO"/>
        </w:rPr>
      </w:pPr>
      <w:r>
        <w:rPr>
          <w:rFonts w:eastAsia="Times New Roman" w:cstheme="minorHAnsi"/>
          <w:color w:val="222222"/>
          <w:sz w:val="24"/>
          <w:szCs w:val="24"/>
          <w:lang w:eastAsia="es-CO"/>
        </w:rPr>
        <w:t>CATEGORY PAGE</w:t>
      </w:r>
    </w:p>
    <w:p w14:paraId="0B7F8C69" w14:textId="1D7C0B31" w:rsidR="0088507D" w:rsidRPr="00390468" w:rsidRDefault="00390468" w:rsidP="00390468">
      <w:pPr>
        <w:pStyle w:val="Prrafodelista"/>
        <w:numPr>
          <w:ilvl w:val="0"/>
          <w:numId w:val="3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s-CO"/>
        </w:rPr>
      </w:pPr>
      <w:r>
        <w:rPr>
          <w:rFonts w:eastAsia="Times New Roman" w:cstheme="minorHAnsi"/>
          <w:color w:val="222222"/>
          <w:sz w:val="24"/>
          <w:szCs w:val="24"/>
          <w:lang w:eastAsia="es-CO"/>
        </w:rPr>
        <w:t xml:space="preserve">Add the functionality of latest questions, best questions, more views questions. </w:t>
      </w:r>
    </w:p>
    <w:p w14:paraId="5106D4DB" w14:textId="77777777" w:rsidR="0088507D" w:rsidRDefault="0088507D" w:rsidP="005B1EB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s-CO"/>
        </w:rPr>
      </w:pPr>
    </w:p>
    <w:p w14:paraId="1A9623F5" w14:textId="77777777" w:rsidR="0088507D" w:rsidRDefault="0088507D" w:rsidP="005B1EB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s-CO"/>
        </w:rPr>
      </w:pPr>
    </w:p>
    <w:p w14:paraId="568638EF" w14:textId="621DA497" w:rsidR="0088507D" w:rsidRPr="007E4121" w:rsidRDefault="0088507D" w:rsidP="005B1EB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s-CO"/>
        </w:rPr>
      </w:pPr>
      <w:r>
        <w:rPr>
          <w:rFonts w:eastAsia="Times New Roman" w:cstheme="minorHAnsi"/>
          <w:color w:val="222222"/>
          <w:sz w:val="24"/>
          <w:szCs w:val="24"/>
          <w:lang w:eastAsia="es-CO"/>
        </w:rPr>
        <w:t xml:space="preserve"> </w:t>
      </w:r>
    </w:p>
    <w:sectPr w:rsidR="0088507D" w:rsidRPr="007E412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Tahoma Bold"/>
    <w:charset w:val="00"/>
    <w:family w:val="swiss"/>
    <w:pitch w:val="variable"/>
    <w:sig w:usb0="E0002AFF" w:usb1="C000247B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9167E"/>
    <w:multiLevelType w:val="hybridMultilevel"/>
    <w:tmpl w:val="23DCF3B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873620"/>
    <w:multiLevelType w:val="hybridMultilevel"/>
    <w:tmpl w:val="309E95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110787"/>
    <w:multiLevelType w:val="hybridMultilevel"/>
    <w:tmpl w:val="CF826A12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261049C"/>
    <w:multiLevelType w:val="hybridMultilevel"/>
    <w:tmpl w:val="149AC024"/>
    <w:lvl w:ilvl="0" w:tplc="240A000F">
      <w:start w:val="1"/>
      <w:numFmt w:val="decimal"/>
      <w:lvlText w:val="%1."/>
      <w:lvlJc w:val="left"/>
      <w:pPr>
        <w:ind w:left="1440" w:hanging="360"/>
      </w:pPr>
    </w:lvl>
    <w:lvl w:ilvl="1" w:tplc="240A0019" w:tentative="1">
      <w:start w:val="1"/>
      <w:numFmt w:val="lowerLetter"/>
      <w:lvlText w:val="%2."/>
      <w:lvlJc w:val="left"/>
      <w:pPr>
        <w:ind w:left="2160" w:hanging="360"/>
      </w:pPr>
    </w:lvl>
    <w:lvl w:ilvl="2" w:tplc="240A001B" w:tentative="1">
      <w:start w:val="1"/>
      <w:numFmt w:val="lowerRoman"/>
      <w:lvlText w:val="%3."/>
      <w:lvlJc w:val="right"/>
      <w:pPr>
        <w:ind w:left="2880" w:hanging="180"/>
      </w:pPr>
    </w:lvl>
    <w:lvl w:ilvl="3" w:tplc="240A000F" w:tentative="1">
      <w:start w:val="1"/>
      <w:numFmt w:val="decimal"/>
      <w:lvlText w:val="%4."/>
      <w:lvlJc w:val="left"/>
      <w:pPr>
        <w:ind w:left="3600" w:hanging="360"/>
      </w:pPr>
    </w:lvl>
    <w:lvl w:ilvl="4" w:tplc="240A0019" w:tentative="1">
      <w:start w:val="1"/>
      <w:numFmt w:val="lowerLetter"/>
      <w:lvlText w:val="%5."/>
      <w:lvlJc w:val="left"/>
      <w:pPr>
        <w:ind w:left="4320" w:hanging="360"/>
      </w:pPr>
    </w:lvl>
    <w:lvl w:ilvl="5" w:tplc="240A001B" w:tentative="1">
      <w:start w:val="1"/>
      <w:numFmt w:val="lowerRoman"/>
      <w:lvlText w:val="%6."/>
      <w:lvlJc w:val="right"/>
      <w:pPr>
        <w:ind w:left="5040" w:hanging="180"/>
      </w:pPr>
    </w:lvl>
    <w:lvl w:ilvl="6" w:tplc="240A000F" w:tentative="1">
      <w:start w:val="1"/>
      <w:numFmt w:val="decimal"/>
      <w:lvlText w:val="%7."/>
      <w:lvlJc w:val="left"/>
      <w:pPr>
        <w:ind w:left="5760" w:hanging="360"/>
      </w:pPr>
    </w:lvl>
    <w:lvl w:ilvl="7" w:tplc="240A0019" w:tentative="1">
      <w:start w:val="1"/>
      <w:numFmt w:val="lowerLetter"/>
      <w:lvlText w:val="%8."/>
      <w:lvlJc w:val="left"/>
      <w:pPr>
        <w:ind w:left="6480" w:hanging="360"/>
      </w:pPr>
    </w:lvl>
    <w:lvl w:ilvl="8" w:tplc="2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30B78A5"/>
    <w:multiLevelType w:val="hybridMultilevel"/>
    <w:tmpl w:val="862A611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9D0442"/>
    <w:multiLevelType w:val="hybridMultilevel"/>
    <w:tmpl w:val="6096F06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5518F1"/>
    <w:multiLevelType w:val="hybridMultilevel"/>
    <w:tmpl w:val="F3B6117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3D7F4B"/>
    <w:multiLevelType w:val="hybridMultilevel"/>
    <w:tmpl w:val="6096F06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487DCD"/>
    <w:multiLevelType w:val="multilevel"/>
    <w:tmpl w:val="F5E4D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5B60FA8"/>
    <w:multiLevelType w:val="hybridMultilevel"/>
    <w:tmpl w:val="3D9613FA"/>
    <w:lvl w:ilvl="0" w:tplc="CA3CFC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C57B34"/>
    <w:multiLevelType w:val="hybridMultilevel"/>
    <w:tmpl w:val="AA44767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542F18"/>
    <w:multiLevelType w:val="hybridMultilevel"/>
    <w:tmpl w:val="D4FC6AF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75157C"/>
    <w:multiLevelType w:val="hybridMultilevel"/>
    <w:tmpl w:val="CF826A12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C8845A9"/>
    <w:multiLevelType w:val="hybridMultilevel"/>
    <w:tmpl w:val="603AE47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2FD74EC"/>
    <w:multiLevelType w:val="hybridMultilevel"/>
    <w:tmpl w:val="B00EA12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2D703D"/>
    <w:multiLevelType w:val="hybridMultilevel"/>
    <w:tmpl w:val="6082B4C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D70DD1"/>
    <w:multiLevelType w:val="hybridMultilevel"/>
    <w:tmpl w:val="862A611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02363A5"/>
    <w:multiLevelType w:val="hybridMultilevel"/>
    <w:tmpl w:val="04C65B8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C007FD"/>
    <w:multiLevelType w:val="hybridMultilevel"/>
    <w:tmpl w:val="3C40E7E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B3726D"/>
    <w:multiLevelType w:val="hybridMultilevel"/>
    <w:tmpl w:val="02FE48E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B63316"/>
    <w:multiLevelType w:val="hybridMultilevel"/>
    <w:tmpl w:val="19F40D8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8B0CEF"/>
    <w:multiLevelType w:val="hybridMultilevel"/>
    <w:tmpl w:val="E6723FC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00D4118"/>
    <w:multiLevelType w:val="hybridMultilevel"/>
    <w:tmpl w:val="F078E8E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0D66BD"/>
    <w:multiLevelType w:val="multilevel"/>
    <w:tmpl w:val="7638D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4420BB9"/>
    <w:multiLevelType w:val="hybridMultilevel"/>
    <w:tmpl w:val="B904697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513E32"/>
    <w:multiLevelType w:val="hybridMultilevel"/>
    <w:tmpl w:val="A182877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C4057D"/>
    <w:multiLevelType w:val="hybridMultilevel"/>
    <w:tmpl w:val="70A27B70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C0306F6"/>
    <w:multiLevelType w:val="hybridMultilevel"/>
    <w:tmpl w:val="72E6651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C06732D"/>
    <w:multiLevelType w:val="hybridMultilevel"/>
    <w:tmpl w:val="A6EC20C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7512973"/>
    <w:multiLevelType w:val="hybridMultilevel"/>
    <w:tmpl w:val="CCB6E50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96B5AF8"/>
    <w:multiLevelType w:val="hybridMultilevel"/>
    <w:tmpl w:val="637C0CD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BC75DF9"/>
    <w:multiLevelType w:val="hybridMultilevel"/>
    <w:tmpl w:val="271CDCE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D131AA5"/>
    <w:multiLevelType w:val="hybridMultilevel"/>
    <w:tmpl w:val="C7907912"/>
    <w:lvl w:ilvl="0" w:tplc="240A000F">
      <w:start w:val="1"/>
      <w:numFmt w:val="decimal"/>
      <w:lvlText w:val="%1."/>
      <w:lvlJc w:val="left"/>
      <w:pPr>
        <w:ind w:left="1440" w:hanging="360"/>
      </w:pPr>
    </w:lvl>
    <w:lvl w:ilvl="1" w:tplc="240A0019" w:tentative="1">
      <w:start w:val="1"/>
      <w:numFmt w:val="lowerLetter"/>
      <w:lvlText w:val="%2."/>
      <w:lvlJc w:val="left"/>
      <w:pPr>
        <w:ind w:left="2160" w:hanging="360"/>
      </w:pPr>
    </w:lvl>
    <w:lvl w:ilvl="2" w:tplc="240A001B" w:tentative="1">
      <w:start w:val="1"/>
      <w:numFmt w:val="lowerRoman"/>
      <w:lvlText w:val="%3."/>
      <w:lvlJc w:val="right"/>
      <w:pPr>
        <w:ind w:left="2880" w:hanging="180"/>
      </w:pPr>
    </w:lvl>
    <w:lvl w:ilvl="3" w:tplc="240A000F" w:tentative="1">
      <w:start w:val="1"/>
      <w:numFmt w:val="decimal"/>
      <w:lvlText w:val="%4."/>
      <w:lvlJc w:val="left"/>
      <w:pPr>
        <w:ind w:left="3600" w:hanging="360"/>
      </w:pPr>
    </w:lvl>
    <w:lvl w:ilvl="4" w:tplc="240A0019" w:tentative="1">
      <w:start w:val="1"/>
      <w:numFmt w:val="lowerLetter"/>
      <w:lvlText w:val="%5."/>
      <w:lvlJc w:val="left"/>
      <w:pPr>
        <w:ind w:left="4320" w:hanging="360"/>
      </w:pPr>
    </w:lvl>
    <w:lvl w:ilvl="5" w:tplc="240A001B" w:tentative="1">
      <w:start w:val="1"/>
      <w:numFmt w:val="lowerRoman"/>
      <w:lvlText w:val="%6."/>
      <w:lvlJc w:val="right"/>
      <w:pPr>
        <w:ind w:left="5040" w:hanging="180"/>
      </w:pPr>
    </w:lvl>
    <w:lvl w:ilvl="6" w:tplc="240A000F" w:tentative="1">
      <w:start w:val="1"/>
      <w:numFmt w:val="decimal"/>
      <w:lvlText w:val="%7."/>
      <w:lvlJc w:val="left"/>
      <w:pPr>
        <w:ind w:left="5760" w:hanging="360"/>
      </w:pPr>
    </w:lvl>
    <w:lvl w:ilvl="7" w:tplc="240A0019" w:tentative="1">
      <w:start w:val="1"/>
      <w:numFmt w:val="lowerLetter"/>
      <w:lvlText w:val="%8."/>
      <w:lvlJc w:val="left"/>
      <w:pPr>
        <w:ind w:left="6480" w:hanging="360"/>
      </w:pPr>
    </w:lvl>
    <w:lvl w:ilvl="8" w:tplc="2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7DA86815"/>
    <w:multiLevelType w:val="multilevel"/>
    <w:tmpl w:val="EE1C5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23"/>
  </w:num>
  <w:num w:numId="3">
    <w:abstractNumId w:val="14"/>
  </w:num>
  <w:num w:numId="4">
    <w:abstractNumId w:val="27"/>
  </w:num>
  <w:num w:numId="5">
    <w:abstractNumId w:val="32"/>
  </w:num>
  <w:num w:numId="6">
    <w:abstractNumId w:val="28"/>
  </w:num>
  <w:num w:numId="7">
    <w:abstractNumId w:val="18"/>
  </w:num>
  <w:num w:numId="8">
    <w:abstractNumId w:val="21"/>
  </w:num>
  <w:num w:numId="9">
    <w:abstractNumId w:val="15"/>
  </w:num>
  <w:num w:numId="10">
    <w:abstractNumId w:val="30"/>
  </w:num>
  <w:num w:numId="11">
    <w:abstractNumId w:val="33"/>
  </w:num>
  <w:num w:numId="12">
    <w:abstractNumId w:val="1"/>
  </w:num>
  <w:num w:numId="13">
    <w:abstractNumId w:val="8"/>
  </w:num>
  <w:num w:numId="14">
    <w:abstractNumId w:val="0"/>
  </w:num>
  <w:num w:numId="15">
    <w:abstractNumId w:val="20"/>
  </w:num>
  <w:num w:numId="16">
    <w:abstractNumId w:val="13"/>
  </w:num>
  <w:num w:numId="17">
    <w:abstractNumId w:val="11"/>
  </w:num>
  <w:num w:numId="18">
    <w:abstractNumId w:val="16"/>
  </w:num>
  <w:num w:numId="19">
    <w:abstractNumId w:val="22"/>
  </w:num>
  <w:num w:numId="20">
    <w:abstractNumId w:val="29"/>
  </w:num>
  <w:num w:numId="21">
    <w:abstractNumId w:val="26"/>
  </w:num>
  <w:num w:numId="22">
    <w:abstractNumId w:val="19"/>
  </w:num>
  <w:num w:numId="23">
    <w:abstractNumId w:val="3"/>
  </w:num>
  <w:num w:numId="24">
    <w:abstractNumId w:val="7"/>
  </w:num>
  <w:num w:numId="25">
    <w:abstractNumId w:val="5"/>
  </w:num>
  <w:num w:numId="26">
    <w:abstractNumId w:val="6"/>
  </w:num>
  <w:num w:numId="27">
    <w:abstractNumId w:val="4"/>
  </w:num>
  <w:num w:numId="28">
    <w:abstractNumId w:val="31"/>
  </w:num>
  <w:num w:numId="29">
    <w:abstractNumId w:val="10"/>
  </w:num>
  <w:num w:numId="30">
    <w:abstractNumId w:val="24"/>
  </w:num>
  <w:num w:numId="31">
    <w:abstractNumId w:val="25"/>
  </w:num>
  <w:num w:numId="32">
    <w:abstractNumId w:val="12"/>
  </w:num>
  <w:num w:numId="33">
    <w:abstractNumId w:val="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7awMLA0tTAwN7NQ0lEKTi0uzszPAykwrAUAUho2/iwAAAA="/>
  </w:docVars>
  <w:rsids>
    <w:rsidRoot w:val="001451EB"/>
    <w:rsid w:val="00002BA1"/>
    <w:rsid w:val="00040F4B"/>
    <w:rsid w:val="00052170"/>
    <w:rsid w:val="0006236D"/>
    <w:rsid w:val="00072C59"/>
    <w:rsid w:val="000A4B06"/>
    <w:rsid w:val="000E29E6"/>
    <w:rsid w:val="000F338E"/>
    <w:rsid w:val="0010526B"/>
    <w:rsid w:val="00113087"/>
    <w:rsid w:val="001451EB"/>
    <w:rsid w:val="00177B95"/>
    <w:rsid w:val="001B3FED"/>
    <w:rsid w:val="001C2CD2"/>
    <w:rsid w:val="001C6325"/>
    <w:rsid w:val="001D5DD6"/>
    <w:rsid w:val="001E59E3"/>
    <w:rsid w:val="00203C0E"/>
    <w:rsid w:val="00222A64"/>
    <w:rsid w:val="0028377C"/>
    <w:rsid w:val="002A0F67"/>
    <w:rsid w:val="002D1BF5"/>
    <w:rsid w:val="002E6054"/>
    <w:rsid w:val="00303774"/>
    <w:rsid w:val="00315EE5"/>
    <w:rsid w:val="00331A1E"/>
    <w:rsid w:val="003331E0"/>
    <w:rsid w:val="00335F5F"/>
    <w:rsid w:val="0035289E"/>
    <w:rsid w:val="00390468"/>
    <w:rsid w:val="003B1DCD"/>
    <w:rsid w:val="003E2A2B"/>
    <w:rsid w:val="003F1C3F"/>
    <w:rsid w:val="004278B4"/>
    <w:rsid w:val="004424F4"/>
    <w:rsid w:val="00444970"/>
    <w:rsid w:val="004455A4"/>
    <w:rsid w:val="00497E87"/>
    <w:rsid w:val="004B1C1E"/>
    <w:rsid w:val="004B62D0"/>
    <w:rsid w:val="004B67FD"/>
    <w:rsid w:val="004E23D2"/>
    <w:rsid w:val="0051041D"/>
    <w:rsid w:val="005158DE"/>
    <w:rsid w:val="0053536B"/>
    <w:rsid w:val="00543297"/>
    <w:rsid w:val="00554703"/>
    <w:rsid w:val="005703BC"/>
    <w:rsid w:val="005B1EBC"/>
    <w:rsid w:val="005D0FBB"/>
    <w:rsid w:val="005D2C96"/>
    <w:rsid w:val="005F01FD"/>
    <w:rsid w:val="00606217"/>
    <w:rsid w:val="00636561"/>
    <w:rsid w:val="00677408"/>
    <w:rsid w:val="006815E5"/>
    <w:rsid w:val="006B186B"/>
    <w:rsid w:val="006B7213"/>
    <w:rsid w:val="006D545C"/>
    <w:rsid w:val="007064C2"/>
    <w:rsid w:val="00712ED2"/>
    <w:rsid w:val="00720421"/>
    <w:rsid w:val="00740A29"/>
    <w:rsid w:val="00793C6F"/>
    <w:rsid w:val="007E4121"/>
    <w:rsid w:val="007E4241"/>
    <w:rsid w:val="008430C4"/>
    <w:rsid w:val="00845A4F"/>
    <w:rsid w:val="0088507D"/>
    <w:rsid w:val="008A3860"/>
    <w:rsid w:val="008B7F0B"/>
    <w:rsid w:val="00906FF4"/>
    <w:rsid w:val="009168EA"/>
    <w:rsid w:val="00925554"/>
    <w:rsid w:val="00940B84"/>
    <w:rsid w:val="009910C8"/>
    <w:rsid w:val="009A0602"/>
    <w:rsid w:val="00A36B98"/>
    <w:rsid w:val="00A6335F"/>
    <w:rsid w:val="00A82CEA"/>
    <w:rsid w:val="00A901A1"/>
    <w:rsid w:val="00AF5920"/>
    <w:rsid w:val="00AF7C3F"/>
    <w:rsid w:val="00B21748"/>
    <w:rsid w:val="00B242A4"/>
    <w:rsid w:val="00B27BDA"/>
    <w:rsid w:val="00B453E0"/>
    <w:rsid w:val="00B546B6"/>
    <w:rsid w:val="00B965CD"/>
    <w:rsid w:val="00BB2A02"/>
    <w:rsid w:val="00BF2259"/>
    <w:rsid w:val="00C1482A"/>
    <w:rsid w:val="00C169EE"/>
    <w:rsid w:val="00C2269A"/>
    <w:rsid w:val="00C61059"/>
    <w:rsid w:val="00C96B21"/>
    <w:rsid w:val="00CD6ECF"/>
    <w:rsid w:val="00D120D5"/>
    <w:rsid w:val="00D236A3"/>
    <w:rsid w:val="00D2683E"/>
    <w:rsid w:val="00D37FC4"/>
    <w:rsid w:val="00D41F85"/>
    <w:rsid w:val="00D55559"/>
    <w:rsid w:val="00D573F3"/>
    <w:rsid w:val="00D72B41"/>
    <w:rsid w:val="00D83CA7"/>
    <w:rsid w:val="00D91772"/>
    <w:rsid w:val="00DD5742"/>
    <w:rsid w:val="00E1479D"/>
    <w:rsid w:val="00E16F9B"/>
    <w:rsid w:val="00E72109"/>
    <w:rsid w:val="00E806BD"/>
    <w:rsid w:val="00E94829"/>
    <w:rsid w:val="00EC1B38"/>
    <w:rsid w:val="00EC7F2E"/>
    <w:rsid w:val="00EF0C5B"/>
    <w:rsid w:val="00F3644F"/>
    <w:rsid w:val="00F41747"/>
    <w:rsid w:val="00F43122"/>
    <w:rsid w:val="00F45BB1"/>
    <w:rsid w:val="00F6046A"/>
    <w:rsid w:val="00F7483A"/>
    <w:rsid w:val="00FA5B76"/>
    <w:rsid w:val="00FB5BDD"/>
    <w:rsid w:val="00FB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13E588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451E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C7F2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451E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C7F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24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86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6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9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1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15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764529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82123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698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478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88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6478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365406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61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61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1DD260-20C0-244B-BE16-BFAF8C4F8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8</TotalTime>
  <Pages>1</Pages>
  <Words>243</Words>
  <Characters>1337</Characters>
  <Application>Microsoft Macintosh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Yonda</dc:creator>
  <cp:keywords/>
  <dc:description/>
  <cp:lastModifiedBy>fernando yonda</cp:lastModifiedBy>
  <cp:revision>91</cp:revision>
  <dcterms:created xsi:type="dcterms:W3CDTF">2016-11-02T20:07:00Z</dcterms:created>
  <dcterms:modified xsi:type="dcterms:W3CDTF">2017-01-18T04:33:00Z</dcterms:modified>
</cp:coreProperties>
</file>